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1CC0" w:rsidRDefault="00061CC0">
      <w:pPr>
        <w:rPr>
          <w:u w:val="single"/>
        </w:rPr>
      </w:pPr>
    </w:p>
    <w:p w:rsidR="00511EBB" w:rsidRPr="00511EBB" w:rsidRDefault="00061CC0">
      <w:pPr>
        <w:rPr>
          <w:u w:val="single"/>
        </w:rPr>
      </w:pPr>
      <w:r w:rsidRPr="00511EBB">
        <w:rPr>
          <w:u w:val="single"/>
        </w:rPr>
        <w:t>Render</w:t>
      </w:r>
      <w:r>
        <w:rPr>
          <w:u w:val="single"/>
        </w:rPr>
        <w:t xml:space="preserve"> - Deployed on Cloud Platform</w:t>
      </w:r>
    </w:p>
    <w:p w:rsidR="00346DED" w:rsidRPr="00542F1E" w:rsidRDefault="00542F1E" w:rsidP="00346DED">
      <w:pPr>
        <w:rPr>
          <w:color w:val="0563C1" w:themeColor="hyperlink"/>
          <w:u w:val="single"/>
        </w:rPr>
      </w:pPr>
      <w:hyperlink r:id="rId6" w:history="1">
        <w:r w:rsidR="00D31820" w:rsidRPr="00CA35AC">
          <w:rPr>
            <w:rStyle w:val="Hyperlink"/>
          </w:rPr>
          <w:t>https://ticketsstreamlit.onrender.com/</w:t>
        </w:r>
      </w:hyperlink>
      <w:bookmarkStart w:id="0" w:name="_GoBack"/>
      <w:bookmarkEnd w:id="0"/>
    </w:p>
    <w:p w:rsidR="00346DED" w:rsidRPr="00061CC0" w:rsidRDefault="00346DED" w:rsidP="00346DED">
      <w:pPr>
        <w:rPr>
          <w:u w:val="single"/>
        </w:rPr>
      </w:pPr>
      <w:r w:rsidRPr="00061CC0">
        <w:rPr>
          <w:u w:val="single"/>
        </w:rPr>
        <w:t>Problem Statement</w:t>
      </w:r>
    </w:p>
    <w:p w:rsidR="00346DED" w:rsidRDefault="00346DED" w:rsidP="00346DED">
      <w:r>
        <w:t xml:space="preserve">The SR excel contains the mention below </w:t>
      </w:r>
      <w:proofErr w:type="gramStart"/>
      <w:r>
        <w:t>columns .</w:t>
      </w:r>
      <w:proofErr w:type="gramEnd"/>
      <w:r>
        <w:t xml:space="preserve">  </w:t>
      </w:r>
    </w:p>
    <w:tbl>
      <w:tblPr>
        <w:tblW w:w="1437" w:type="dxa"/>
        <w:tblLook w:val="04A0" w:firstRow="1" w:lastRow="0" w:firstColumn="1" w:lastColumn="0" w:noHBand="0" w:noVBand="1"/>
      </w:tblPr>
      <w:tblGrid>
        <w:gridCol w:w="2652"/>
      </w:tblGrid>
      <w:tr w:rsidR="00346DED" w:rsidRPr="00061CC0" w:rsidTr="00FA4D7D">
        <w:trPr>
          <w:trHeight w:val="300"/>
        </w:trPr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46DED" w:rsidRPr="00061CC0" w:rsidRDefault="00346DED" w:rsidP="00FA4D7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61CC0">
              <w:rPr>
                <w:rFonts w:ascii="Calibri" w:eastAsia="Times New Roman" w:hAnsi="Calibri" w:cs="Times New Roman"/>
                <w:color w:val="000000"/>
              </w:rPr>
              <w:t>ticket</w:t>
            </w:r>
          </w:p>
        </w:tc>
      </w:tr>
      <w:tr w:rsidR="00346DED" w:rsidRPr="00061CC0" w:rsidTr="00FA4D7D">
        <w:trPr>
          <w:trHeight w:val="300"/>
        </w:trPr>
        <w:tc>
          <w:tcPr>
            <w:tcW w:w="14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46DED" w:rsidRDefault="00346DED" w:rsidP="00FA4D7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requestor</w:t>
            </w:r>
          </w:p>
          <w:p w:rsidR="00346DED" w:rsidRDefault="00346DED" w:rsidP="00FA4D7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061CC0">
              <w:rPr>
                <w:rFonts w:ascii="Calibri" w:eastAsia="Times New Roman" w:hAnsi="Calibri" w:cs="Times New Roman"/>
                <w:color w:val="000000"/>
              </w:rPr>
              <w:t>RequestorSeniority</w:t>
            </w:r>
            <w:proofErr w:type="spellEnd"/>
          </w:p>
          <w:p w:rsidR="00346DED" w:rsidRDefault="00346DED" w:rsidP="00FA4D7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061CC0">
              <w:rPr>
                <w:rFonts w:ascii="Calibri" w:eastAsia="Times New Roman" w:hAnsi="Calibri" w:cs="Times New Roman"/>
                <w:color w:val="000000"/>
              </w:rPr>
              <w:t>ITOwner</w:t>
            </w:r>
            <w:proofErr w:type="spellEnd"/>
          </w:p>
          <w:p w:rsidR="00346DED" w:rsidRDefault="00346DED" w:rsidP="00FA4D7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061CC0">
              <w:rPr>
                <w:rFonts w:ascii="Calibri" w:eastAsia="Times New Roman" w:hAnsi="Calibri" w:cs="Times New Roman"/>
                <w:color w:val="000000"/>
              </w:rPr>
              <w:t>FiledAgainst</w:t>
            </w:r>
            <w:proofErr w:type="spellEnd"/>
          </w:p>
          <w:p w:rsidR="00346DED" w:rsidRDefault="00346DED" w:rsidP="00FA4D7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061CC0">
              <w:rPr>
                <w:rFonts w:ascii="Calibri" w:eastAsia="Times New Roman" w:hAnsi="Calibri" w:cs="Times New Roman"/>
                <w:color w:val="000000"/>
              </w:rPr>
              <w:t>TicketType</w:t>
            </w:r>
            <w:proofErr w:type="spellEnd"/>
          </w:p>
          <w:p w:rsidR="00346DED" w:rsidRDefault="00346DED" w:rsidP="00FA4D7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61CC0">
              <w:rPr>
                <w:rFonts w:ascii="Calibri" w:eastAsia="Times New Roman" w:hAnsi="Calibri" w:cs="Times New Roman"/>
                <w:color w:val="000000"/>
              </w:rPr>
              <w:t>Severity</w:t>
            </w:r>
          </w:p>
          <w:p w:rsidR="00346DED" w:rsidRDefault="00346DED" w:rsidP="00FA4D7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61CC0">
              <w:rPr>
                <w:rFonts w:ascii="Calibri" w:eastAsia="Times New Roman" w:hAnsi="Calibri" w:cs="Times New Roman"/>
                <w:color w:val="000000"/>
              </w:rPr>
              <w:t>Priority</w:t>
            </w:r>
          </w:p>
          <w:p w:rsidR="00346DED" w:rsidRDefault="00346DED" w:rsidP="00FA4D7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061CC0">
              <w:rPr>
                <w:rFonts w:ascii="Calibri" w:eastAsia="Times New Roman" w:hAnsi="Calibri" w:cs="Times New Roman"/>
                <w:color w:val="000000"/>
              </w:rPr>
              <w:t>daysOpen</w:t>
            </w:r>
            <w:proofErr w:type="spellEnd"/>
          </w:p>
          <w:p w:rsidR="00346DED" w:rsidRPr="00061CC0" w:rsidRDefault="00346DED" w:rsidP="00FA4D7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61CC0">
              <w:rPr>
                <w:rFonts w:ascii="Calibri" w:eastAsia="Times New Roman" w:hAnsi="Calibri" w:cs="Times New Roman"/>
                <w:color w:val="000000"/>
              </w:rPr>
              <w:t>Satisfaction</w:t>
            </w:r>
          </w:p>
        </w:tc>
      </w:tr>
    </w:tbl>
    <w:p w:rsidR="00346DED" w:rsidRDefault="00346DED" w:rsidP="00346DED"/>
    <w:p w:rsidR="00346DED" w:rsidRDefault="00346DED" w:rsidP="00346DED">
      <w:r>
        <w:t xml:space="preserve">Here, </w:t>
      </w:r>
      <w:r w:rsidRPr="00061CC0">
        <w:rPr>
          <w:b/>
          <w:u w:val="single"/>
        </w:rPr>
        <w:t>Priority</w:t>
      </w:r>
      <w:r>
        <w:t xml:space="preserve"> is your target column and rest of the columns are your feature columns. The Priority columns constructs mentioned below categories </w:t>
      </w:r>
      <w:proofErr w:type="gramStart"/>
      <w:r>
        <w:t xml:space="preserve">( </w:t>
      </w:r>
      <w:r w:rsidRPr="003B6312">
        <w:rPr>
          <w:b/>
        </w:rPr>
        <w:t>0</w:t>
      </w:r>
      <w:proofErr w:type="gramEnd"/>
      <w:r w:rsidRPr="003B6312">
        <w:rPr>
          <w:b/>
        </w:rPr>
        <w:t>-Unassigned, 1-Low, 2-Medium, 3- High</w:t>
      </w:r>
      <w:r>
        <w:t xml:space="preserve">). Based on the feature </w:t>
      </w:r>
      <w:proofErr w:type="gramStart"/>
      <w:r>
        <w:t>variables ,</w:t>
      </w:r>
      <w:proofErr w:type="gramEnd"/>
      <w:r>
        <w:t xml:space="preserve"> we will try to perform </w:t>
      </w:r>
      <w:proofErr w:type="spellStart"/>
      <w:r>
        <w:t>perform</w:t>
      </w:r>
      <w:proofErr w:type="spellEnd"/>
      <w:r>
        <w:t xml:space="preserve"> </w:t>
      </w:r>
      <w:r w:rsidRPr="00697C2E">
        <w:rPr>
          <w:u w:val="single"/>
        </w:rPr>
        <w:t>predictive analysis</w:t>
      </w:r>
      <w:r>
        <w:t xml:space="preserve"> on the target column. </w:t>
      </w:r>
    </w:p>
    <w:p w:rsidR="00346DED" w:rsidRDefault="00346DED" w:rsidP="00346DED"/>
    <w:p w:rsidR="00346DED" w:rsidRPr="00697C2E" w:rsidRDefault="00346DED" w:rsidP="00346DED">
      <w:pPr>
        <w:rPr>
          <w:b/>
          <w:u w:val="single"/>
        </w:rPr>
      </w:pPr>
      <w:r w:rsidRPr="00697C2E">
        <w:rPr>
          <w:b/>
          <w:u w:val="single"/>
        </w:rPr>
        <w:t>Steps Involved:</w:t>
      </w:r>
    </w:p>
    <w:p w:rsidR="00346DED" w:rsidRDefault="00346DED" w:rsidP="00346DED">
      <w:pPr>
        <w:pStyle w:val="ListParagraph"/>
        <w:numPr>
          <w:ilvl w:val="0"/>
          <w:numId w:val="2"/>
        </w:numPr>
      </w:pPr>
      <w:r>
        <w:t>Upload the datasets.</w:t>
      </w:r>
    </w:p>
    <w:p w:rsidR="00346DED" w:rsidRDefault="00346DED" w:rsidP="00346DED">
      <w:pPr>
        <w:pStyle w:val="ListParagraph"/>
        <w:numPr>
          <w:ilvl w:val="0"/>
          <w:numId w:val="2"/>
        </w:numPr>
      </w:pPr>
      <w:r>
        <w:t xml:space="preserve">Performing Exploratory Data Analysis on the data based on shape, column </w:t>
      </w:r>
      <w:proofErr w:type="gramStart"/>
      <w:r>
        <w:t>feature ,</w:t>
      </w:r>
      <w:proofErr w:type="gramEnd"/>
      <w:r>
        <w:t xml:space="preserve"> plots and graphs</w:t>
      </w:r>
    </w:p>
    <w:p w:rsidR="00346DED" w:rsidRDefault="00346DED" w:rsidP="00346DED">
      <w:pPr>
        <w:pStyle w:val="ListParagraph"/>
        <w:numPr>
          <w:ilvl w:val="0"/>
          <w:numId w:val="2"/>
        </w:numPr>
      </w:pPr>
      <w:r>
        <w:t xml:space="preserve">Train – Test split.  Train for train the </w:t>
      </w:r>
      <w:proofErr w:type="gramStart"/>
      <w:r>
        <w:t>model .</w:t>
      </w:r>
      <w:proofErr w:type="gramEnd"/>
      <w:r>
        <w:t xml:space="preserve"> Test for evaluation purposes.</w:t>
      </w:r>
    </w:p>
    <w:p w:rsidR="00346DED" w:rsidRDefault="00346DED" w:rsidP="00346DED">
      <w:pPr>
        <w:pStyle w:val="ListParagraph"/>
        <w:numPr>
          <w:ilvl w:val="0"/>
          <w:numId w:val="2"/>
        </w:numPr>
      </w:pPr>
      <w:r>
        <w:t>Based on Test data, we will try to predict on the target column.</w:t>
      </w:r>
    </w:p>
    <w:p w:rsidR="00346DED" w:rsidRDefault="00346DED" w:rsidP="00346DED">
      <w:pPr>
        <w:pStyle w:val="ListParagraph"/>
        <w:numPr>
          <w:ilvl w:val="0"/>
          <w:numId w:val="2"/>
        </w:numPr>
      </w:pPr>
      <w:r>
        <w:t>Display of prediction data.</w:t>
      </w:r>
    </w:p>
    <w:p w:rsidR="00346DED" w:rsidRPr="0056203B" w:rsidRDefault="00346DED" w:rsidP="00346DED">
      <w:pPr>
        <w:rPr>
          <w:b/>
          <w:u w:val="single"/>
        </w:rPr>
      </w:pPr>
    </w:p>
    <w:p w:rsidR="00346DED" w:rsidRPr="0056203B" w:rsidRDefault="00346DED" w:rsidP="00346DED">
      <w:pPr>
        <w:rPr>
          <w:b/>
          <w:u w:val="single"/>
        </w:rPr>
      </w:pPr>
      <w:r w:rsidRPr="0056203B">
        <w:rPr>
          <w:b/>
          <w:u w:val="single"/>
        </w:rPr>
        <w:t>Drop-Down List in the side bar:</w:t>
      </w:r>
    </w:p>
    <w:p w:rsidR="00346DED" w:rsidRDefault="00346DED" w:rsidP="00346DED">
      <w:pPr>
        <w:pStyle w:val="ListParagraph"/>
        <w:numPr>
          <w:ilvl w:val="0"/>
          <w:numId w:val="3"/>
        </w:numPr>
      </w:pPr>
      <w:r>
        <w:t>EDA</w:t>
      </w:r>
    </w:p>
    <w:p w:rsidR="00346DED" w:rsidRDefault="00346DED" w:rsidP="00346DED">
      <w:pPr>
        <w:pStyle w:val="ListParagraph"/>
        <w:numPr>
          <w:ilvl w:val="0"/>
          <w:numId w:val="3"/>
        </w:numPr>
      </w:pPr>
      <w:r>
        <w:t>Drop Down List</w:t>
      </w:r>
    </w:p>
    <w:p w:rsidR="00346DED" w:rsidRDefault="00346DED" w:rsidP="00346DED">
      <w:pPr>
        <w:pStyle w:val="ListParagraph"/>
        <w:numPr>
          <w:ilvl w:val="0"/>
          <w:numId w:val="3"/>
        </w:numPr>
      </w:pPr>
      <w:r>
        <w:t>Machine Learning</w:t>
      </w:r>
    </w:p>
    <w:p w:rsidR="00346DED" w:rsidRDefault="00346DED">
      <w:pPr>
        <w:rPr>
          <w:rStyle w:val="Hyperlink"/>
        </w:rPr>
      </w:pPr>
    </w:p>
    <w:p w:rsidR="00697C2E" w:rsidRPr="00697C2E" w:rsidRDefault="00697C2E">
      <w:proofErr w:type="spellStart"/>
      <w:proofErr w:type="gramStart"/>
      <w:r w:rsidRPr="00697C2E">
        <w:t>Github</w:t>
      </w:r>
      <w:proofErr w:type="spellEnd"/>
      <w:r w:rsidRPr="00697C2E">
        <w:t xml:space="preserve"> :</w:t>
      </w:r>
      <w:proofErr w:type="gramEnd"/>
    </w:p>
    <w:p w:rsidR="00697C2E" w:rsidRDefault="00542F1E">
      <w:pPr>
        <w:rPr>
          <w:rStyle w:val="Hyperlink"/>
        </w:rPr>
      </w:pPr>
      <w:hyperlink r:id="rId7" w:history="1">
        <w:r w:rsidR="00697C2E" w:rsidRPr="00CA35AC">
          <w:rPr>
            <w:rStyle w:val="Hyperlink"/>
          </w:rPr>
          <w:t>https://github.com/DebmalyaRay9989/tickets-streamlit</w:t>
        </w:r>
      </w:hyperlink>
    </w:p>
    <w:p w:rsidR="006F5FCB" w:rsidRDefault="006F5FCB">
      <w:pPr>
        <w:rPr>
          <w:rStyle w:val="Hyperlink"/>
        </w:rPr>
      </w:pPr>
    </w:p>
    <w:p w:rsidR="006F5FCB" w:rsidRPr="00697C2E" w:rsidRDefault="006F5FCB">
      <w:pPr>
        <w:rPr>
          <w:color w:val="0563C1" w:themeColor="hyperlink"/>
          <w:u w:val="single"/>
        </w:rPr>
      </w:pPr>
      <w:r>
        <w:rPr>
          <w:noProof/>
        </w:rPr>
        <w:drawing>
          <wp:inline distT="0" distB="0" distL="0" distR="0" wp14:anchorId="09C52E7A" wp14:editId="6C94AC66">
            <wp:extent cx="9144000" cy="46101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61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5FCB" w:rsidRDefault="006F5FCB">
      <w:pPr>
        <w:rPr>
          <w:u w:val="single"/>
        </w:rPr>
      </w:pPr>
    </w:p>
    <w:p w:rsidR="00697C2E" w:rsidRDefault="00697C2E" w:rsidP="00697C2E"/>
    <w:p w:rsidR="00697C2E" w:rsidRDefault="00697C2E" w:rsidP="00697C2E"/>
    <w:p w:rsidR="00697C2E" w:rsidRDefault="00697C2E" w:rsidP="00697C2E"/>
    <w:p w:rsidR="00FC31D8" w:rsidRDefault="00FC31D8" w:rsidP="00697C2E"/>
    <w:p w:rsidR="00FC31D8" w:rsidRDefault="00FC31D8" w:rsidP="00697C2E"/>
    <w:p w:rsidR="006F5FCB" w:rsidRDefault="006F5FCB" w:rsidP="00697C2E"/>
    <w:p w:rsidR="006F5FCB" w:rsidRDefault="006F5FCB" w:rsidP="00697C2E"/>
    <w:p w:rsidR="00697C2E" w:rsidRPr="00697C2E" w:rsidRDefault="00697C2E" w:rsidP="00697C2E">
      <w:pPr>
        <w:rPr>
          <w:b/>
          <w:u w:val="single"/>
        </w:rPr>
      </w:pPr>
      <w:r w:rsidRPr="00697C2E">
        <w:rPr>
          <w:b/>
          <w:u w:val="single"/>
        </w:rPr>
        <w:t xml:space="preserve">Application </w:t>
      </w:r>
      <w:proofErr w:type="gramStart"/>
      <w:r w:rsidRPr="00697C2E">
        <w:rPr>
          <w:b/>
          <w:u w:val="single"/>
        </w:rPr>
        <w:t>Created :</w:t>
      </w:r>
      <w:proofErr w:type="gramEnd"/>
    </w:p>
    <w:p w:rsidR="00D31820" w:rsidRDefault="00061CC0">
      <w:r>
        <w:rPr>
          <w:noProof/>
        </w:rPr>
        <w:drawing>
          <wp:inline distT="0" distB="0" distL="0" distR="0" wp14:anchorId="5FBB8173" wp14:editId="7D9D230B">
            <wp:extent cx="9144000" cy="43224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32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1820" w:rsidRDefault="00D31820"/>
    <w:p w:rsidR="00D31820" w:rsidRDefault="00D31820"/>
    <w:p w:rsidR="00D31820" w:rsidRDefault="00D31820"/>
    <w:p w:rsidR="00D31820" w:rsidRDefault="00D31820"/>
    <w:p w:rsidR="006F5FCB" w:rsidRDefault="006F5FCB"/>
    <w:p w:rsidR="006F5FCB" w:rsidRDefault="006F5FCB"/>
    <w:p w:rsidR="00D31820" w:rsidRDefault="00D31820"/>
    <w:p w:rsidR="00D31820" w:rsidRPr="006F5FCB" w:rsidRDefault="006F5FCB">
      <w:pPr>
        <w:rPr>
          <w:b/>
          <w:u w:val="single"/>
        </w:rPr>
      </w:pPr>
      <w:r w:rsidRPr="006F5FCB">
        <w:rPr>
          <w:b/>
          <w:u w:val="single"/>
        </w:rPr>
        <w:t xml:space="preserve">Display Of </w:t>
      </w:r>
      <w:proofErr w:type="gramStart"/>
      <w:r w:rsidRPr="006F5FCB">
        <w:rPr>
          <w:b/>
          <w:u w:val="single"/>
        </w:rPr>
        <w:t>Data :</w:t>
      </w:r>
      <w:proofErr w:type="gramEnd"/>
    </w:p>
    <w:p w:rsidR="006F5FCB" w:rsidRDefault="006F5FCB"/>
    <w:p w:rsidR="006F5FCB" w:rsidRDefault="006F5FCB">
      <w:r>
        <w:rPr>
          <w:noProof/>
        </w:rPr>
        <w:drawing>
          <wp:inline distT="0" distB="0" distL="0" distR="0" wp14:anchorId="497872BE" wp14:editId="0737FE48">
            <wp:extent cx="8248650" cy="24193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24865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1820" w:rsidRPr="006F5FCB" w:rsidRDefault="006F5FCB">
      <w:pPr>
        <w:rPr>
          <w:u w:val="single"/>
        </w:rPr>
      </w:pPr>
      <w:proofErr w:type="gramStart"/>
      <w:r w:rsidRPr="006F5FCB">
        <w:rPr>
          <w:u w:val="single"/>
        </w:rPr>
        <w:t>Summary :</w:t>
      </w:r>
      <w:proofErr w:type="gramEnd"/>
    </w:p>
    <w:p w:rsidR="006F5FCB" w:rsidRDefault="006F5FCB">
      <w:r>
        <w:rPr>
          <w:noProof/>
        </w:rPr>
        <w:lastRenderedPageBreak/>
        <w:drawing>
          <wp:inline distT="0" distB="0" distL="0" distR="0" wp14:anchorId="5AC94353" wp14:editId="0FF71EF9">
            <wp:extent cx="7200900" cy="27051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1820" w:rsidRDefault="00D31820"/>
    <w:p w:rsidR="00D31820" w:rsidRPr="006F5FCB" w:rsidRDefault="00D31820">
      <w:pPr>
        <w:rPr>
          <w:b/>
          <w:u w:val="single"/>
        </w:rPr>
      </w:pPr>
    </w:p>
    <w:p w:rsidR="00E71163" w:rsidRPr="006F5FCB" w:rsidRDefault="006F5FCB">
      <w:pPr>
        <w:rPr>
          <w:b/>
          <w:u w:val="single"/>
        </w:rPr>
      </w:pPr>
      <w:r w:rsidRPr="006F5FCB">
        <w:rPr>
          <w:b/>
          <w:u w:val="single"/>
        </w:rPr>
        <w:t>Show Selected Columns</w:t>
      </w:r>
    </w:p>
    <w:p w:rsidR="000776B2" w:rsidRDefault="006F5FCB">
      <w:r>
        <w:rPr>
          <w:noProof/>
        </w:rPr>
        <w:lastRenderedPageBreak/>
        <w:drawing>
          <wp:inline distT="0" distB="0" distL="0" distR="0" wp14:anchorId="0653DB35" wp14:editId="6B29B9AB">
            <wp:extent cx="7800975" cy="432435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800975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76B2" w:rsidRDefault="000776B2"/>
    <w:p w:rsidR="000776B2" w:rsidRDefault="000776B2"/>
    <w:p w:rsidR="000776B2" w:rsidRDefault="000776B2"/>
    <w:p w:rsidR="00DF1A3C" w:rsidRDefault="00DF1A3C"/>
    <w:p w:rsidR="00DF1A3C" w:rsidRDefault="00DF1A3C"/>
    <w:p w:rsidR="00DF1A3C" w:rsidRDefault="00DF1A3C"/>
    <w:p w:rsidR="00214193" w:rsidRDefault="00214193"/>
    <w:p w:rsidR="00214193" w:rsidRDefault="00214193"/>
    <w:p w:rsidR="00214193" w:rsidRDefault="00214193"/>
    <w:p w:rsidR="00DF1A3C" w:rsidRDefault="00DF1A3C"/>
    <w:p w:rsidR="00DF1A3C" w:rsidRPr="006F5FCB" w:rsidRDefault="006F5FCB">
      <w:pPr>
        <w:rPr>
          <w:b/>
          <w:noProof/>
          <w:u w:val="single"/>
        </w:rPr>
      </w:pPr>
      <w:r w:rsidRPr="006F5FCB">
        <w:rPr>
          <w:b/>
          <w:noProof/>
          <w:u w:val="single"/>
        </w:rPr>
        <w:t>Show Value Counts :</w:t>
      </w:r>
    </w:p>
    <w:p w:rsidR="006F5FCB" w:rsidRDefault="006F5FCB">
      <w:r>
        <w:rPr>
          <w:noProof/>
        </w:rPr>
        <w:drawing>
          <wp:inline distT="0" distB="0" distL="0" distR="0" wp14:anchorId="0669C286" wp14:editId="29647E1D">
            <wp:extent cx="8029575" cy="176212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029575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5FCB" w:rsidRPr="006F5FCB" w:rsidRDefault="006F5FCB">
      <w:pPr>
        <w:rPr>
          <w:b/>
          <w:u w:val="single"/>
        </w:rPr>
      </w:pPr>
      <w:r w:rsidRPr="006F5FCB">
        <w:rPr>
          <w:b/>
          <w:u w:val="single"/>
        </w:rPr>
        <w:t xml:space="preserve">Show Correlation </w:t>
      </w:r>
      <w:proofErr w:type="gramStart"/>
      <w:r w:rsidRPr="006F5FCB">
        <w:rPr>
          <w:b/>
          <w:u w:val="single"/>
        </w:rPr>
        <w:t>Plot :</w:t>
      </w:r>
      <w:proofErr w:type="gramEnd"/>
    </w:p>
    <w:p w:rsidR="006F5FCB" w:rsidRDefault="006F5FCB">
      <w:r>
        <w:rPr>
          <w:noProof/>
        </w:rPr>
        <w:drawing>
          <wp:inline distT="0" distB="0" distL="0" distR="0" wp14:anchorId="3183CC84" wp14:editId="5709BAD0">
            <wp:extent cx="7428782" cy="3448050"/>
            <wp:effectExtent l="0" t="0" r="127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436182" cy="3451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1A3C" w:rsidRDefault="00DF1A3C"/>
    <w:p w:rsidR="008A2CE8" w:rsidRDefault="008A2CE8"/>
    <w:p w:rsidR="008A2CE8" w:rsidRDefault="008A2CE8"/>
    <w:p w:rsidR="008A2CE8" w:rsidRDefault="006F5FCB">
      <w:pPr>
        <w:rPr>
          <w:b/>
          <w:u w:val="single"/>
        </w:rPr>
      </w:pPr>
      <w:r w:rsidRPr="006F5FCB">
        <w:rPr>
          <w:b/>
          <w:u w:val="single"/>
        </w:rPr>
        <w:t>Machine Learning</w:t>
      </w:r>
      <w:r>
        <w:rPr>
          <w:b/>
          <w:u w:val="single"/>
        </w:rPr>
        <w:t xml:space="preserve"> (ML)</w:t>
      </w:r>
    </w:p>
    <w:p w:rsidR="006F5FCB" w:rsidRPr="00D84C19" w:rsidRDefault="00D84C19">
      <w:r>
        <w:t xml:space="preserve">The Machine Learning algorithm </w:t>
      </w:r>
      <w:r w:rsidR="00214193">
        <w:t>u</w:t>
      </w:r>
      <w:r>
        <w:t xml:space="preserve">sed </w:t>
      </w:r>
      <w:r w:rsidR="00214193">
        <w:t>for prediction</w:t>
      </w:r>
      <w:r>
        <w:t xml:space="preserve">: Random </w:t>
      </w:r>
      <w:proofErr w:type="gramStart"/>
      <w:r>
        <w:t>Forest ,</w:t>
      </w:r>
      <w:proofErr w:type="gramEnd"/>
      <w:r>
        <w:t xml:space="preserve"> Gradient Boosting , </w:t>
      </w:r>
      <w:proofErr w:type="spellStart"/>
      <w:r>
        <w:t>Adaboost</w:t>
      </w:r>
      <w:proofErr w:type="spellEnd"/>
      <w:r>
        <w:t xml:space="preserve"> </w:t>
      </w:r>
      <w:proofErr w:type="spellStart"/>
      <w:r>
        <w:t>Classifiction</w:t>
      </w:r>
      <w:proofErr w:type="spellEnd"/>
      <w:r>
        <w:t>.</w:t>
      </w:r>
    </w:p>
    <w:p w:rsidR="006F5FCB" w:rsidRPr="006F5FCB" w:rsidRDefault="00E237E4">
      <w:r>
        <w:rPr>
          <w:noProof/>
        </w:rPr>
        <w:drawing>
          <wp:inline distT="0" distB="0" distL="0" distR="0" wp14:anchorId="2E67B952" wp14:editId="303EF258">
            <wp:extent cx="9144000" cy="421894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21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5FCB" w:rsidRDefault="006F5FCB"/>
    <w:p w:rsidR="008A2CE8" w:rsidRDefault="008A2CE8"/>
    <w:p w:rsidR="008A2CE8" w:rsidRDefault="008A2CE8"/>
    <w:p w:rsidR="008605FF" w:rsidRDefault="008605FF"/>
    <w:p w:rsidR="008605FF" w:rsidRDefault="008605FF"/>
    <w:p w:rsidR="008605FF" w:rsidRDefault="008605FF"/>
    <w:p w:rsidR="008605FF" w:rsidRDefault="008605FF"/>
    <w:p w:rsidR="00D84C19" w:rsidRDefault="00D84C19"/>
    <w:p w:rsidR="008605FF" w:rsidRPr="00E237E4" w:rsidRDefault="00E237E4">
      <w:pPr>
        <w:rPr>
          <w:b/>
          <w:u w:val="single"/>
        </w:rPr>
      </w:pPr>
      <w:r w:rsidRPr="00E237E4">
        <w:rPr>
          <w:b/>
          <w:u w:val="single"/>
        </w:rPr>
        <w:t xml:space="preserve">Prediction </w:t>
      </w:r>
      <w:proofErr w:type="gramStart"/>
      <w:r w:rsidRPr="00E237E4">
        <w:rPr>
          <w:b/>
          <w:u w:val="single"/>
        </w:rPr>
        <w:t>Results :</w:t>
      </w:r>
      <w:proofErr w:type="gramEnd"/>
    </w:p>
    <w:p w:rsidR="00E237E4" w:rsidRDefault="00E237E4">
      <w:r>
        <w:rPr>
          <w:noProof/>
        </w:rPr>
        <w:drawing>
          <wp:inline distT="0" distB="0" distL="0" distR="0" wp14:anchorId="444A147B" wp14:editId="6DC90C95">
            <wp:extent cx="8582025" cy="4695825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8582025" cy="469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37E4" w:rsidRDefault="00E237E4"/>
    <w:p w:rsidR="00E237E4" w:rsidRDefault="00E237E4"/>
    <w:p w:rsidR="00E237E4" w:rsidRDefault="00E237E4"/>
    <w:p w:rsidR="00E237E4" w:rsidRDefault="00E237E4"/>
    <w:p w:rsidR="00E237E4" w:rsidRDefault="00E237E4"/>
    <w:p w:rsidR="00E237E4" w:rsidRDefault="00E237E4"/>
    <w:p w:rsidR="00E237E4" w:rsidRPr="00E237E4" w:rsidRDefault="00E237E4">
      <w:pPr>
        <w:rPr>
          <w:b/>
          <w:u w:val="single"/>
        </w:rPr>
      </w:pPr>
      <w:r w:rsidRPr="00E237E4">
        <w:rPr>
          <w:b/>
          <w:u w:val="single"/>
        </w:rPr>
        <w:t>Bar-</w:t>
      </w:r>
      <w:proofErr w:type="gramStart"/>
      <w:r w:rsidRPr="00E237E4">
        <w:rPr>
          <w:b/>
          <w:u w:val="single"/>
        </w:rPr>
        <w:t>Chart  Representation</w:t>
      </w:r>
      <w:proofErr w:type="gramEnd"/>
      <w:r w:rsidRPr="00E237E4">
        <w:rPr>
          <w:b/>
          <w:u w:val="single"/>
        </w:rPr>
        <w:t xml:space="preserve"> :</w:t>
      </w:r>
    </w:p>
    <w:p w:rsidR="00E237E4" w:rsidRDefault="00E237E4"/>
    <w:p w:rsidR="00E237E4" w:rsidRDefault="00E237E4">
      <w:r>
        <w:rPr>
          <w:noProof/>
        </w:rPr>
        <w:drawing>
          <wp:inline distT="0" distB="0" distL="0" distR="0" wp14:anchorId="0B43A647" wp14:editId="068E1153">
            <wp:extent cx="8315325" cy="3190875"/>
            <wp:effectExtent l="0" t="0" r="952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8315325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05FF" w:rsidRDefault="008605FF"/>
    <w:p w:rsidR="00D84C19" w:rsidRDefault="00D84C19"/>
    <w:p w:rsidR="00D84C19" w:rsidRDefault="00D84C19"/>
    <w:p w:rsidR="00D84C19" w:rsidRDefault="00D84C19"/>
    <w:p w:rsidR="00D84C19" w:rsidRDefault="00D84C19"/>
    <w:p w:rsidR="00D84C19" w:rsidRDefault="00D84C19"/>
    <w:p w:rsidR="00D84C19" w:rsidRDefault="00D84C19"/>
    <w:p w:rsidR="00D84C19" w:rsidRDefault="00D84C19"/>
    <w:p w:rsidR="002E2557" w:rsidRDefault="002E2557"/>
    <w:p w:rsidR="00D84C19" w:rsidRPr="00E71163" w:rsidRDefault="00D84C19"/>
    <w:sectPr w:rsidR="00D84C19" w:rsidRPr="00E71163" w:rsidSect="00913FF3">
      <w:pgSz w:w="15840" w:h="12240" w:orient="landscape" w:code="1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titlePg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C63D97"/>
    <w:multiLevelType w:val="hybridMultilevel"/>
    <w:tmpl w:val="0B204D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0715D8"/>
    <w:multiLevelType w:val="hybridMultilevel"/>
    <w:tmpl w:val="603C47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C920E4"/>
    <w:multiLevelType w:val="hybridMultilevel"/>
    <w:tmpl w:val="76865E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AkUZmZuYWFmaGSjpKwanFxZn5eSAFhrUAUStHEiwAAAA="/>
  </w:docVars>
  <w:rsids>
    <w:rsidRoot w:val="001325F7"/>
    <w:rsid w:val="00061CC0"/>
    <w:rsid w:val="000776B2"/>
    <w:rsid w:val="001325F7"/>
    <w:rsid w:val="0018455C"/>
    <w:rsid w:val="00214193"/>
    <w:rsid w:val="002E2557"/>
    <w:rsid w:val="00346DED"/>
    <w:rsid w:val="003B6312"/>
    <w:rsid w:val="00511EBB"/>
    <w:rsid w:val="00542F1E"/>
    <w:rsid w:val="0056203B"/>
    <w:rsid w:val="005C12F6"/>
    <w:rsid w:val="00697C2E"/>
    <w:rsid w:val="006F5FCB"/>
    <w:rsid w:val="007827FB"/>
    <w:rsid w:val="008605FF"/>
    <w:rsid w:val="008A2CE8"/>
    <w:rsid w:val="00913FF3"/>
    <w:rsid w:val="009F7E48"/>
    <w:rsid w:val="00D31820"/>
    <w:rsid w:val="00D84C19"/>
    <w:rsid w:val="00DC3BC7"/>
    <w:rsid w:val="00DF1A3C"/>
    <w:rsid w:val="00E16A68"/>
    <w:rsid w:val="00E237E4"/>
    <w:rsid w:val="00E71163"/>
    <w:rsid w:val="00ED2563"/>
    <w:rsid w:val="00F63251"/>
    <w:rsid w:val="00FC3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4E427"/>
  <w15:chartTrackingRefBased/>
  <w15:docId w15:val="{DD762150-0702-47BE-B199-4AF6501251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3182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61C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92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github.com/DebmalyaRay9989/tickets-streamlit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hyperlink" Target="https://ticketsstreamlit.onrender.com/" TargetMode="Externa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FC8E25-20A9-4426-8AAC-BCF679CBFE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11</Pages>
  <Words>222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6</cp:revision>
  <dcterms:created xsi:type="dcterms:W3CDTF">2022-11-26T17:24:00Z</dcterms:created>
  <dcterms:modified xsi:type="dcterms:W3CDTF">2022-11-27T10:38:00Z</dcterms:modified>
</cp:coreProperties>
</file>